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5296C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55A2EE86" w14:textId="77777777" w:rsidR="002D7E01" w:rsidRPr="00F76A7B" w:rsidRDefault="002D7E01" w:rsidP="002D7E01">
      <w:pPr>
        <w:pStyle w:val="ColorfulList-Accent11"/>
        <w:ind w:left="0"/>
        <w:rPr>
          <w:rFonts w:ascii="Arial" w:hAnsi="Arial"/>
          <w:b/>
          <w:sz w:val="22"/>
        </w:rPr>
      </w:pPr>
    </w:p>
    <w:p w14:paraId="66A55FCC" w14:textId="10D24A59" w:rsidR="002D7E01" w:rsidRDefault="002D7E01" w:rsidP="002D7E01">
      <w:pPr>
        <w:pStyle w:val="ColorfulList-Accent11"/>
        <w:ind w:left="0"/>
        <w:jc w:val="center"/>
        <w:rPr>
          <w:rFonts w:ascii="Arial" w:hAnsi="Arial"/>
          <w:b/>
          <w:sz w:val="22"/>
          <w:u w:val="single"/>
        </w:rPr>
      </w:pPr>
      <w:r w:rsidRPr="00F76A7B">
        <w:rPr>
          <w:rFonts w:ascii="Arial" w:hAnsi="Arial"/>
          <w:b/>
          <w:sz w:val="22"/>
          <w:u w:val="single"/>
        </w:rPr>
        <w:t>Transfer Model Curriculum 5-Year Review Summary</w:t>
      </w:r>
    </w:p>
    <w:p w14:paraId="6E7AEBCE" w14:textId="07C002A9" w:rsidR="006E6333" w:rsidRPr="00F76A7B" w:rsidRDefault="006E6333" w:rsidP="002D7E01">
      <w:pPr>
        <w:pStyle w:val="ColorfulList-Accent11"/>
        <w:ind w:left="0"/>
        <w:jc w:val="center"/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  <w:u w:val="single"/>
        </w:rPr>
        <w:t>Completed Fall 2019</w:t>
      </w:r>
    </w:p>
    <w:p w14:paraId="7158FC22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7DCD9B2F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Please attach a copy of the vetting results for the TMC to the document.</w:t>
      </w:r>
    </w:p>
    <w:p w14:paraId="53C75D93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225DA1DA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 xml:space="preserve">1.  Provide a breakdown of the respondents to the </w:t>
      </w:r>
      <w:r>
        <w:rPr>
          <w:rFonts w:ascii="Arial" w:hAnsi="Arial"/>
          <w:sz w:val="22"/>
        </w:rPr>
        <w:t>survey</w:t>
      </w:r>
      <w:r w:rsidRPr="001D4C91">
        <w:rPr>
          <w:rFonts w:ascii="Arial" w:hAnsi="Arial"/>
          <w:sz w:val="22"/>
        </w:rPr>
        <w:t>:</w:t>
      </w:r>
    </w:p>
    <w:p w14:paraId="7D16ECAD" w14:textId="77777777" w:rsidR="002D7E01" w:rsidRPr="001D4C91" w:rsidRDefault="002D7E01" w:rsidP="002D7E01">
      <w:pPr>
        <w:pStyle w:val="ColorfulList-Accent11"/>
        <w:numPr>
          <w:ilvl w:val="0"/>
          <w:numId w:val="4"/>
        </w:numPr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# of CCC respondents:</w:t>
      </w:r>
      <w:r w:rsidR="00EF709B">
        <w:rPr>
          <w:rFonts w:ascii="Arial" w:hAnsi="Arial"/>
          <w:sz w:val="22"/>
        </w:rPr>
        <w:t xml:space="preserve"> 32</w:t>
      </w:r>
    </w:p>
    <w:p w14:paraId="7382A9CC" w14:textId="77777777" w:rsidR="002D7E01" w:rsidRPr="001D4C91" w:rsidRDefault="002D7E01" w:rsidP="002D7E01">
      <w:pPr>
        <w:pStyle w:val="ColorfulList-Accent11"/>
        <w:numPr>
          <w:ilvl w:val="0"/>
          <w:numId w:val="4"/>
        </w:numPr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# of CSU respondents:</w:t>
      </w:r>
      <w:r w:rsidR="00EF709B">
        <w:rPr>
          <w:rFonts w:ascii="Arial" w:hAnsi="Arial"/>
          <w:sz w:val="22"/>
        </w:rPr>
        <w:t xml:space="preserve"> 1</w:t>
      </w:r>
      <w:bookmarkStart w:id="0" w:name="_GoBack"/>
      <w:bookmarkEnd w:id="0"/>
    </w:p>
    <w:p w14:paraId="76B8E82C" w14:textId="77777777" w:rsidR="002D7E01" w:rsidRPr="001D4C91" w:rsidRDefault="002D7E01" w:rsidP="002D7E01">
      <w:pPr>
        <w:pStyle w:val="ColorfulList-Accent11"/>
        <w:numPr>
          <w:ilvl w:val="0"/>
          <w:numId w:val="4"/>
        </w:numPr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# of UC respondents:</w:t>
      </w:r>
      <w:r w:rsidR="00EF709B">
        <w:rPr>
          <w:rFonts w:ascii="Arial" w:hAnsi="Arial"/>
          <w:sz w:val="22"/>
        </w:rPr>
        <w:t xml:space="preserve"> 0</w:t>
      </w:r>
    </w:p>
    <w:p w14:paraId="2EAFE3EF" w14:textId="77777777" w:rsidR="002D7E01" w:rsidRPr="001D4C91" w:rsidRDefault="002D7E01" w:rsidP="002D7E01">
      <w:pPr>
        <w:pStyle w:val="ColorfulList-Accent11"/>
        <w:numPr>
          <w:ilvl w:val="0"/>
          <w:numId w:val="4"/>
        </w:numPr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 xml:space="preserve">Total responses: </w:t>
      </w:r>
      <w:r w:rsidR="00EF709B">
        <w:rPr>
          <w:rFonts w:ascii="Arial" w:hAnsi="Arial"/>
          <w:sz w:val="22"/>
        </w:rPr>
        <w:t>33</w:t>
      </w:r>
    </w:p>
    <w:p w14:paraId="2CC81CB8" w14:textId="77777777" w:rsidR="002D7E01" w:rsidRPr="001D4C91" w:rsidRDefault="002D7E01" w:rsidP="002D7E01">
      <w:pPr>
        <w:pStyle w:val="ColorfulList-Accent11"/>
        <w:rPr>
          <w:rFonts w:ascii="Arial" w:hAnsi="Arial"/>
          <w:sz w:val="22"/>
        </w:rPr>
      </w:pPr>
    </w:p>
    <w:p w14:paraId="140290F8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b/>
          <w:sz w:val="22"/>
        </w:rPr>
      </w:pPr>
      <w:r w:rsidRPr="001D4C91">
        <w:rPr>
          <w:rFonts w:ascii="Arial" w:hAnsi="Arial"/>
          <w:b/>
          <w:sz w:val="22"/>
        </w:rPr>
        <w:t xml:space="preserve">Provide a written summary of the feedback from the survey to the question below: </w:t>
      </w:r>
    </w:p>
    <w:p w14:paraId="41803091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6DD40689" w14:textId="77777777" w:rsidR="002D7E0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2. Were there any changes suggested to the CORE of the TMC?</w:t>
      </w:r>
    </w:p>
    <w:p w14:paraId="7A0BAA21" w14:textId="77777777" w:rsidR="00E93806" w:rsidRPr="001D4C91" w:rsidRDefault="00AE0102" w:rsidP="008B633C">
      <w:pPr>
        <w:pStyle w:val="ColorfulList-Accent11"/>
        <w:numPr>
          <w:ilvl w:val="0"/>
          <w:numId w:val="8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No</w:t>
      </w:r>
      <w:r w:rsidR="00384412">
        <w:rPr>
          <w:rFonts w:ascii="Arial" w:hAnsi="Arial"/>
          <w:sz w:val="22"/>
        </w:rPr>
        <w:t xml:space="preserve"> changes suggested. M</w:t>
      </w:r>
      <w:r>
        <w:rPr>
          <w:rFonts w:ascii="Arial" w:hAnsi="Arial"/>
          <w:sz w:val="22"/>
        </w:rPr>
        <w:t xml:space="preserve">ajority of comments </w:t>
      </w:r>
      <w:r w:rsidR="00384412">
        <w:rPr>
          <w:rFonts w:ascii="Arial" w:hAnsi="Arial"/>
          <w:sz w:val="22"/>
        </w:rPr>
        <w:t xml:space="preserve">from respondents </w:t>
      </w:r>
      <w:r>
        <w:rPr>
          <w:rFonts w:ascii="Arial" w:hAnsi="Arial"/>
          <w:sz w:val="22"/>
        </w:rPr>
        <w:t>were to keep as-is</w:t>
      </w:r>
      <w:r w:rsidR="00384412">
        <w:rPr>
          <w:rFonts w:ascii="Arial" w:hAnsi="Arial"/>
          <w:sz w:val="22"/>
        </w:rPr>
        <w:t>.</w:t>
      </w:r>
    </w:p>
    <w:p w14:paraId="2C8AB7A4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60B3C799" w14:textId="77777777" w:rsidR="002D7E0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>3. Were there any changes suggested to the List A section of the TMC?</w:t>
      </w:r>
    </w:p>
    <w:p w14:paraId="6BFD1B2F" w14:textId="77777777" w:rsidR="00384412" w:rsidRPr="001D4C91" w:rsidRDefault="00384412" w:rsidP="00384412">
      <w:pPr>
        <w:pStyle w:val="ColorfulList-Accent11"/>
        <w:numPr>
          <w:ilvl w:val="0"/>
          <w:numId w:val="8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No changes suggested. Majority of comments from respondents were to keep as-is.</w:t>
      </w:r>
    </w:p>
    <w:p w14:paraId="6808DBC6" w14:textId="77777777" w:rsidR="00AE0102" w:rsidRPr="001D4C91" w:rsidRDefault="00AE0102" w:rsidP="00780CD9">
      <w:pPr>
        <w:pStyle w:val="ColorfulList-Accent11"/>
        <w:ind w:left="0"/>
        <w:rPr>
          <w:rFonts w:ascii="Arial" w:hAnsi="Arial"/>
          <w:sz w:val="22"/>
        </w:rPr>
      </w:pPr>
    </w:p>
    <w:p w14:paraId="36E424F4" w14:textId="77777777" w:rsidR="00AE0102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 xml:space="preserve">4. If appropriate, were there any changes suggested to the List B section of the TMC? </w:t>
      </w:r>
    </w:p>
    <w:p w14:paraId="696A7F4D" w14:textId="77777777" w:rsidR="00384412" w:rsidRDefault="00384412" w:rsidP="00AE0102">
      <w:pPr>
        <w:pStyle w:val="ColorfulList-Accent11"/>
        <w:numPr>
          <w:ilvl w:val="0"/>
          <w:numId w:val="8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Respondents comments were taken into consideration and discussed.</w:t>
      </w:r>
    </w:p>
    <w:p w14:paraId="35A2A4EF" w14:textId="77777777" w:rsidR="00AE0102" w:rsidRDefault="00384412" w:rsidP="00AE0102">
      <w:pPr>
        <w:pStyle w:val="ColorfulList-Accent11"/>
        <w:numPr>
          <w:ilvl w:val="0"/>
          <w:numId w:val="8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Overall</w:t>
      </w:r>
      <w:r w:rsidR="00AE0102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proposed section remains well-written </w:t>
      </w:r>
      <w:r w:rsidR="00AE0102">
        <w:rPr>
          <w:rFonts w:ascii="Arial" w:hAnsi="Arial"/>
          <w:sz w:val="22"/>
        </w:rPr>
        <w:t>as-is</w:t>
      </w:r>
    </w:p>
    <w:p w14:paraId="3B9E373F" w14:textId="77777777" w:rsidR="002D7E01" w:rsidRPr="001D4C91" w:rsidRDefault="002D7E01" w:rsidP="002D7E01">
      <w:pPr>
        <w:pStyle w:val="ColorfulList-Accent11"/>
        <w:ind w:left="0"/>
        <w:rPr>
          <w:rFonts w:ascii="Arial" w:hAnsi="Arial"/>
          <w:sz w:val="22"/>
        </w:rPr>
      </w:pPr>
    </w:p>
    <w:p w14:paraId="3FBA3E3C" w14:textId="77777777" w:rsidR="002D7E0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 w:rsidRPr="001D4C91">
        <w:rPr>
          <w:rFonts w:ascii="Arial" w:hAnsi="Arial"/>
          <w:sz w:val="22"/>
        </w:rPr>
        <w:t xml:space="preserve">5. If appropriate, were there any changes suggested to the List C section of the TMC? </w:t>
      </w:r>
    </w:p>
    <w:p w14:paraId="66F24F2C" w14:textId="77777777" w:rsidR="002D7E01" w:rsidRDefault="00780CD9" w:rsidP="002D7E01">
      <w:pPr>
        <w:pStyle w:val="ColorfulList-Accent11"/>
        <w:ind w:left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     </w:t>
      </w:r>
      <w:r w:rsidR="00384412"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2"/>
        </w:rPr>
        <w:t>n/a</w:t>
      </w:r>
    </w:p>
    <w:p w14:paraId="78D440D8" w14:textId="77777777" w:rsidR="00780CD9" w:rsidRDefault="00780CD9" w:rsidP="002D7E01">
      <w:pPr>
        <w:pStyle w:val="ColorfulList-Accent11"/>
        <w:ind w:left="0"/>
        <w:rPr>
          <w:rFonts w:ascii="Arial" w:hAnsi="Arial"/>
          <w:sz w:val="22"/>
        </w:rPr>
      </w:pPr>
    </w:p>
    <w:p w14:paraId="01C893F6" w14:textId="77777777" w:rsidR="002D7E01" w:rsidRDefault="002D7E01" w:rsidP="002D7E01">
      <w:pPr>
        <w:pStyle w:val="ColorfulList-Accent11"/>
        <w:ind w:left="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6. Please provide any general recommendations from the feedback received from the vetting. </w:t>
      </w:r>
    </w:p>
    <w:p w14:paraId="06E0F0A7" w14:textId="77777777" w:rsidR="00780CD9" w:rsidRDefault="00780CD9" w:rsidP="00780CD9">
      <w:pPr>
        <w:pStyle w:val="ColorfulList-Accent11"/>
        <w:numPr>
          <w:ilvl w:val="0"/>
          <w:numId w:val="8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Concerns that not all articulate NUTRI 120 to CSU; However,</w:t>
      </w:r>
      <w:r w:rsidR="0038441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 xml:space="preserve">there are </w:t>
      </w:r>
      <w:r w:rsidRPr="00780CD9">
        <w:rPr>
          <w:rFonts w:ascii="Arial" w:hAnsi="Arial"/>
          <w:sz w:val="22"/>
        </w:rPr>
        <w:t>other articulated course</w:t>
      </w:r>
      <w:r w:rsidR="00384412">
        <w:rPr>
          <w:rFonts w:ascii="Arial" w:hAnsi="Arial"/>
          <w:sz w:val="22"/>
        </w:rPr>
        <w:t>s</w:t>
      </w:r>
      <w:r w:rsidRPr="00780CD9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 xml:space="preserve">that </w:t>
      </w:r>
      <w:r w:rsidRPr="00780CD9">
        <w:rPr>
          <w:rFonts w:ascii="Arial" w:hAnsi="Arial"/>
          <w:sz w:val="22"/>
        </w:rPr>
        <w:t>c</w:t>
      </w:r>
      <w:r>
        <w:rPr>
          <w:rFonts w:ascii="Arial" w:hAnsi="Arial"/>
          <w:sz w:val="22"/>
        </w:rPr>
        <w:t>ould</w:t>
      </w:r>
      <w:r w:rsidRPr="00780CD9">
        <w:rPr>
          <w:rFonts w:ascii="Arial" w:hAnsi="Arial"/>
          <w:sz w:val="22"/>
        </w:rPr>
        <w:t xml:space="preserve"> replace it; </w:t>
      </w:r>
      <w:r>
        <w:rPr>
          <w:rFonts w:ascii="Arial" w:hAnsi="Arial"/>
          <w:sz w:val="22"/>
        </w:rPr>
        <w:t xml:space="preserve">students can work with local colleges to work-out any </w:t>
      </w:r>
      <w:r w:rsidRPr="00780CD9">
        <w:rPr>
          <w:rFonts w:ascii="Arial" w:hAnsi="Arial"/>
          <w:sz w:val="22"/>
        </w:rPr>
        <w:t>lab/lecture split when transferring to a CSU</w:t>
      </w:r>
    </w:p>
    <w:p w14:paraId="7E7CF78E" w14:textId="77777777" w:rsidR="00C948C9" w:rsidRDefault="00C948C9" w:rsidP="00A7325B">
      <w:pPr>
        <w:pStyle w:val="ColorfulList-Accent11"/>
        <w:ind w:left="0"/>
        <w:rPr>
          <w:rFonts w:ascii="Arial" w:hAnsi="Arial"/>
          <w:b/>
          <w:sz w:val="22"/>
        </w:rPr>
      </w:pPr>
    </w:p>
    <w:p w14:paraId="1B31FEF6" w14:textId="77777777" w:rsidR="00C948C9" w:rsidRDefault="00C948C9" w:rsidP="00780CD9">
      <w:pPr>
        <w:pStyle w:val="ColorfulList-Accent11"/>
        <w:ind w:left="368"/>
        <w:rPr>
          <w:rFonts w:ascii="Arial" w:hAnsi="Arial"/>
          <w:b/>
          <w:sz w:val="22"/>
        </w:rPr>
      </w:pPr>
    </w:p>
    <w:p w14:paraId="680EDBC9" w14:textId="77777777" w:rsidR="00C948C9" w:rsidRDefault="00C948C9" w:rsidP="00A7325B">
      <w:pPr>
        <w:pStyle w:val="ColorfulList-Accent11"/>
        <w:ind w:left="0"/>
        <w:rPr>
          <w:rFonts w:ascii="Arial" w:hAnsi="Arial"/>
          <w:b/>
          <w:sz w:val="22"/>
        </w:rPr>
      </w:pPr>
    </w:p>
    <w:p w14:paraId="1D12A59C" w14:textId="77777777" w:rsidR="00C948C9" w:rsidRDefault="00C948C9" w:rsidP="00780CD9">
      <w:pPr>
        <w:pStyle w:val="ColorfulList-Accent11"/>
        <w:ind w:left="368"/>
        <w:rPr>
          <w:rFonts w:ascii="Arial" w:hAnsi="Arial"/>
          <w:b/>
          <w:sz w:val="22"/>
        </w:rPr>
      </w:pPr>
    </w:p>
    <w:p w14:paraId="6F680140" w14:textId="77777777" w:rsidR="00C948C9" w:rsidRDefault="00C948C9" w:rsidP="00780CD9">
      <w:pPr>
        <w:pStyle w:val="ColorfulList-Accent11"/>
        <w:ind w:left="368"/>
        <w:rPr>
          <w:rFonts w:ascii="Arial" w:hAnsi="Arial"/>
          <w:b/>
          <w:sz w:val="22"/>
        </w:rPr>
      </w:pPr>
    </w:p>
    <w:p w14:paraId="0404DB35" w14:textId="77777777" w:rsidR="002D7E01" w:rsidRPr="00780CD9" w:rsidRDefault="002D7E01" w:rsidP="00780CD9">
      <w:pPr>
        <w:pStyle w:val="ColorfulList-Accent11"/>
        <w:ind w:left="368"/>
        <w:rPr>
          <w:rFonts w:ascii="Arial" w:hAnsi="Arial"/>
          <w:sz w:val="22"/>
        </w:rPr>
      </w:pPr>
      <w:r w:rsidRPr="00780CD9">
        <w:rPr>
          <w:rFonts w:ascii="Arial" w:hAnsi="Arial"/>
          <w:b/>
          <w:sz w:val="22"/>
        </w:rPr>
        <w:t xml:space="preserve">Provide a written summary of the FDRG’s recommendations and attach a copy of the revised TMC, including the date of completion of the 5-year review. </w:t>
      </w:r>
    </w:p>
    <w:p w14:paraId="495A238B" w14:textId="77777777" w:rsidR="002D7E01" w:rsidRPr="00F76A7B" w:rsidRDefault="002D7E01" w:rsidP="002D7E01">
      <w:pPr>
        <w:pStyle w:val="ColorfulList-Accent11"/>
        <w:ind w:left="0"/>
        <w:rPr>
          <w:rFonts w:ascii="Arial" w:hAnsi="Arial"/>
          <w:sz w:val="22"/>
          <w:u w:val="single"/>
        </w:rPr>
      </w:pPr>
    </w:p>
    <w:p w14:paraId="22127A8B" w14:textId="77777777" w:rsidR="00C948C9" w:rsidRDefault="00C948C9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39F3E151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5C17AA74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12F30FAA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11ACB956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2A4EE425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2F93395B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3E0C30B3" w14:textId="77777777" w:rsidR="00A7325B" w:rsidRDefault="00A7325B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</w:p>
    <w:p w14:paraId="74B5184B" w14:textId="77777777" w:rsidR="002D7E01" w:rsidRPr="00C63995" w:rsidRDefault="002D7E01" w:rsidP="002D7E01">
      <w:pPr>
        <w:pStyle w:val="ColorfulList-Accent11"/>
        <w:ind w:left="0"/>
        <w:jc w:val="center"/>
        <w:rPr>
          <w:rFonts w:ascii="Arial" w:hAnsi="Arial"/>
          <w:b/>
          <w:sz w:val="22"/>
          <w:szCs w:val="22"/>
          <w:u w:val="single"/>
        </w:rPr>
      </w:pPr>
      <w:r w:rsidRPr="00C63995">
        <w:rPr>
          <w:rFonts w:ascii="Arial" w:hAnsi="Arial"/>
          <w:b/>
          <w:sz w:val="22"/>
          <w:szCs w:val="22"/>
          <w:u w:val="single"/>
        </w:rPr>
        <w:t>Descriptor 5-Year Review Summary</w:t>
      </w:r>
    </w:p>
    <w:p w14:paraId="6271EA35" w14:textId="77777777" w:rsidR="002D7E01" w:rsidRPr="00C63995" w:rsidRDefault="002D7E01" w:rsidP="002D7E01">
      <w:pPr>
        <w:rPr>
          <w:rFonts w:ascii="Arial" w:hAnsi="Arial"/>
          <w:sz w:val="22"/>
          <w:szCs w:val="22"/>
        </w:rPr>
      </w:pPr>
    </w:p>
    <w:p w14:paraId="4732E1EC" w14:textId="77777777" w:rsidR="002D7E01" w:rsidRDefault="002D7E01" w:rsidP="002D7E01">
      <w:pPr>
        <w:rPr>
          <w:rFonts w:ascii="Arial" w:hAnsi="Arial"/>
          <w:sz w:val="22"/>
        </w:rPr>
      </w:pPr>
    </w:p>
    <w:tbl>
      <w:tblPr>
        <w:tblW w:w="9900" w:type="dxa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520"/>
        <w:gridCol w:w="7380"/>
      </w:tblGrid>
      <w:tr w:rsidR="002D7E01" w:rsidRPr="00C63995" w14:paraId="2A0D1571" w14:textId="77777777">
        <w:tc>
          <w:tcPr>
            <w:tcW w:w="2520" w:type="dxa"/>
          </w:tcPr>
          <w:p w14:paraId="0611FF71" w14:textId="77777777" w:rsidR="002D7E01" w:rsidRPr="00C63995" w:rsidRDefault="002D7E01" w:rsidP="002D7E01">
            <w:pPr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 xml:space="preserve">C-ID Descriptor and Name </w:t>
            </w:r>
          </w:p>
        </w:tc>
        <w:tc>
          <w:tcPr>
            <w:tcW w:w="7380" w:type="dxa"/>
          </w:tcPr>
          <w:p w14:paraId="7B814A52" w14:textId="77777777" w:rsidR="002D7E01" w:rsidRPr="00C63995" w:rsidRDefault="002D7E01" w:rsidP="002D7E01">
            <w:pPr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>Summary of the FDRG 5-Year Review</w:t>
            </w:r>
          </w:p>
        </w:tc>
      </w:tr>
      <w:tr w:rsidR="002D7E01" w:rsidRPr="00C63995" w14:paraId="08393E5E" w14:textId="77777777">
        <w:tc>
          <w:tcPr>
            <w:tcW w:w="2520" w:type="dxa"/>
          </w:tcPr>
          <w:p w14:paraId="52FC4805" w14:textId="77777777" w:rsidR="002D7E01" w:rsidRPr="00C63995" w:rsidRDefault="00742377" w:rsidP="002D7E01">
            <w:pPr>
              <w:pStyle w:val="ColorfulList-Accent11"/>
              <w:ind w:left="0"/>
              <w:rPr>
                <w:rFonts w:ascii="Arial" w:hAnsi="Arial"/>
                <w:b/>
                <w:sz w:val="22"/>
                <w:szCs w:val="22"/>
              </w:rPr>
            </w:pPr>
            <w:r w:rsidRPr="00C63995">
              <w:rPr>
                <w:rFonts w:ascii="Arial" w:hAnsi="Arial"/>
                <w:b/>
                <w:sz w:val="22"/>
                <w:szCs w:val="22"/>
              </w:rPr>
              <w:t>NUTRI 110 Nutrition</w:t>
            </w:r>
          </w:p>
        </w:tc>
        <w:tc>
          <w:tcPr>
            <w:tcW w:w="7380" w:type="dxa"/>
          </w:tcPr>
          <w:p w14:paraId="3363DBF5" w14:textId="77777777" w:rsidR="0043741E" w:rsidRPr="00C63995" w:rsidRDefault="0043741E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>77.78% of the respondents agreed that “the descriptor is appropriate the way it is”</w:t>
            </w:r>
          </w:p>
          <w:p w14:paraId="18FA0E50" w14:textId="77777777" w:rsidR="0043741E" w:rsidRPr="00C63995" w:rsidRDefault="0043741E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</w:p>
          <w:p w14:paraId="4C03D167" w14:textId="77777777" w:rsidR="002D7E01" w:rsidRPr="00C63995" w:rsidRDefault="0043741E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 xml:space="preserve">Respondents comments: </w:t>
            </w:r>
          </w:p>
          <w:p w14:paraId="49853B0D" w14:textId="77777777" w:rsidR="0043741E" w:rsidRPr="00C63995" w:rsidRDefault="0022344A" w:rsidP="0043741E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“</w:t>
            </w:r>
            <w:r w:rsidR="0043741E" w:rsidRPr="00C63995">
              <w:rPr>
                <w:rFonts w:ascii="Arial" w:hAnsi="Arial"/>
                <w:sz w:val="22"/>
                <w:szCs w:val="22"/>
              </w:rPr>
              <w:t xml:space="preserve">Course Objective #6: Remove ""personal": Students who struggle with food insecurity, eating disorders, etc. are challenged with assessing a personal dietary analysis; Removal </w:t>
            </w:r>
            <w:proofErr w:type="gramStart"/>
            <w:r w:rsidR="0043741E" w:rsidRPr="00C63995">
              <w:rPr>
                <w:rFonts w:ascii="Arial" w:hAnsi="Arial"/>
                <w:sz w:val="22"/>
                <w:szCs w:val="22"/>
              </w:rPr>
              <w:t>of  "</w:t>
            </w:r>
            <w:proofErr w:type="gramEnd"/>
            <w:r w:rsidR="0043741E" w:rsidRPr="00C63995">
              <w:rPr>
                <w:rFonts w:ascii="Arial" w:hAnsi="Arial"/>
                <w:sz w:val="22"/>
                <w:szCs w:val="22"/>
              </w:rPr>
              <w:t>personal" provides more latitude for analysis such as a family member, a close friend, etc.</w:t>
            </w:r>
            <w:r w:rsidR="002856D4">
              <w:rPr>
                <w:rFonts w:ascii="Arial" w:hAnsi="Arial"/>
                <w:sz w:val="22"/>
                <w:szCs w:val="22"/>
              </w:rPr>
              <w:t>”</w:t>
            </w:r>
          </w:p>
          <w:p w14:paraId="17374B60" w14:textId="77777777" w:rsidR="0043741E" w:rsidRPr="00C63995" w:rsidRDefault="0022344A" w:rsidP="0043741E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“</w:t>
            </w:r>
            <w:r w:rsidR="0043741E" w:rsidRPr="00C63995">
              <w:rPr>
                <w:rFonts w:ascii="Arial" w:hAnsi="Arial"/>
                <w:sz w:val="22"/>
                <w:szCs w:val="22"/>
              </w:rPr>
              <w:t>Current descriptor does not account for lifecycle nutrition in unit#5.</w:t>
            </w:r>
            <w:r>
              <w:rPr>
                <w:rFonts w:ascii="Arial" w:hAnsi="Arial"/>
                <w:sz w:val="22"/>
                <w:szCs w:val="22"/>
              </w:rPr>
              <w:t>”</w:t>
            </w:r>
            <w:r w:rsidR="0043741E" w:rsidRPr="00C63995">
              <w:rPr>
                <w:rFonts w:ascii="Arial" w:hAnsi="Arial"/>
                <w:sz w:val="22"/>
                <w:szCs w:val="22"/>
              </w:rPr>
              <w:br/>
              <w:t xml:space="preserve">Would respectfully suggest to reconsider adding the following or similar to the current </w:t>
            </w:r>
            <w:proofErr w:type="gramStart"/>
            <w:r w:rsidR="0043741E" w:rsidRPr="00C63995">
              <w:rPr>
                <w:rFonts w:ascii="Arial" w:hAnsi="Arial"/>
                <w:sz w:val="22"/>
                <w:szCs w:val="22"/>
              </w:rPr>
              <w:t>descriptor:. . .</w:t>
            </w:r>
            <w:proofErr w:type="gramEnd"/>
            <w:r w:rsidR="0043741E" w:rsidRPr="00C63995">
              <w:rPr>
                <w:rFonts w:ascii="Arial" w:hAnsi="Arial"/>
                <w:sz w:val="22"/>
                <w:szCs w:val="22"/>
              </w:rPr>
              <w:t xml:space="preserve"> during the changing life cycles. Interrelationship of dietary components are evaluated for promotion of optimum health.</w:t>
            </w:r>
            <w:r>
              <w:rPr>
                <w:rFonts w:ascii="Arial" w:hAnsi="Arial"/>
                <w:sz w:val="22"/>
                <w:szCs w:val="22"/>
              </w:rPr>
              <w:t>”</w:t>
            </w:r>
          </w:p>
          <w:p w14:paraId="3F5359B2" w14:textId="77777777" w:rsidR="0043741E" w:rsidRPr="00C63995" w:rsidRDefault="0022344A" w:rsidP="0043741E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“</w:t>
            </w:r>
            <w:r w:rsidR="0043741E" w:rsidRPr="00C63995">
              <w:rPr>
                <w:rFonts w:ascii="Arial" w:hAnsi="Arial"/>
                <w:sz w:val="22"/>
                <w:szCs w:val="22"/>
              </w:rPr>
              <w:t xml:space="preserve">The number 110 implies that there is a 100, or even a 109. Nutrition 1 implies the first (basic) introductory course to nutrition. I understand "100-level", but I do not understand the "10". Where is Nutrition 109, or 108, or 107, </w:t>
            </w:r>
            <w:proofErr w:type="spellStart"/>
            <w:r w:rsidR="0043741E" w:rsidRPr="00C63995">
              <w:rPr>
                <w:rFonts w:ascii="Arial" w:hAnsi="Arial"/>
                <w:sz w:val="22"/>
                <w:szCs w:val="22"/>
              </w:rPr>
              <w:t>etc</w:t>
            </w:r>
            <w:proofErr w:type="spellEnd"/>
            <w:r w:rsidR="0043741E" w:rsidRPr="00C63995">
              <w:rPr>
                <w:rFonts w:ascii="Arial" w:hAnsi="Arial"/>
                <w:sz w:val="22"/>
                <w:szCs w:val="22"/>
              </w:rPr>
              <w:t>?</w:t>
            </w:r>
            <w:r>
              <w:rPr>
                <w:rFonts w:ascii="Arial" w:hAnsi="Arial"/>
                <w:sz w:val="22"/>
                <w:szCs w:val="22"/>
              </w:rPr>
              <w:t>”</w:t>
            </w:r>
            <w:r w:rsidR="0043741E" w:rsidRPr="00C63995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14:paraId="7BA4E7DD" w14:textId="77777777" w:rsidR="0043741E" w:rsidRPr="00C63995" w:rsidRDefault="0022344A" w:rsidP="0043741E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“</w:t>
            </w:r>
            <w:r w:rsidR="00047A3B">
              <w:rPr>
                <w:rFonts w:ascii="Arial" w:hAnsi="Arial"/>
                <w:sz w:val="22"/>
                <w:szCs w:val="22"/>
              </w:rPr>
              <w:t>Life cycle nutrition is a</w:t>
            </w:r>
            <w:r w:rsidR="0043741E" w:rsidRPr="00C63995">
              <w:rPr>
                <w:rFonts w:ascii="Arial" w:hAnsi="Arial"/>
                <w:sz w:val="22"/>
                <w:szCs w:val="22"/>
              </w:rPr>
              <w:t xml:space="preserve"> very important application of basic principles.</w:t>
            </w:r>
            <w:r w:rsidR="0043741E" w:rsidRPr="00C63995">
              <w:rPr>
                <w:rFonts w:ascii="Arial" w:hAnsi="Arial"/>
                <w:sz w:val="22"/>
                <w:szCs w:val="22"/>
              </w:rPr>
              <w:br/>
              <w:t>Basic consumer information/application of nutrition principles should also be included.</w:t>
            </w:r>
            <w:r>
              <w:rPr>
                <w:rFonts w:ascii="Arial" w:hAnsi="Arial"/>
                <w:sz w:val="22"/>
                <w:szCs w:val="22"/>
              </w:rPr>
              <w:t>”</w:t>
            </w:r>
          </w:p>
          <w:p w14:paraId="00600033" w14:textId="77777777" w:rsidR="0043741E" w:rsidRPr="00C63995" w:rsidRDefault="0043741E" w:rsidP="0043741E">
            <w:pPr>
              <w:pStyle w:val="ColorfulList-Accent11"/>
              <w:ind w:left="160"/>
              <w:rPr>
                <w:rFonts w:ascii="Arial" w:hAnsi="Arial"/>
                <w:sz w:val="22"/>
                <w:szCs w:val="22"/>
              </w:rPr>
            </w:pPr>
          </w:p>
          <w:p w14:paraId="7DF46231" w14:textId="77777777" w:rsidR="0043741E" w:rsidRPr="00C63995" w:rsidRDefault="0043741E" w:rsidP="0043741E">
            <w:pPr>
              <w:pStyle w:val="ColorfulList-Accent11"/>
              <w:ind w:left="160" w:hanging="18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 xml:space="preserve">FDRG’s </w:t>
            </w:r>
            <w:r w:rsidR="005C714F">
              <w:rPr>
                <w:rFonts w:ascii="Arial" w:hAnsi="Arial"/>
                <w:sz w:val="22"/>
                <w:szCs w:val="22"/>
              </w:rPr>
              <w:t>comments/</w:t>
            </w:r>
            <w:r w:rsidRPr="00C63995">
              <w:rPr>
                <w:rFonts w:ascii="Arial" w:hAnsi="Arial"/>
                <w:sz w:val="22"/>
                <w:szCs w:val="22"/>
              </w:rPr>
              <w:t xml:space="preserve">recommendation: </w:t>
            </w:r>
          </w:p>
          <w:p w14:paraId="2367DE73" w14:textId="77777777" w:rsidR="00384412" w:rsidRDefault="005C714F" w:rsidP="00384412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</w:t>
            </w:r>
            <w:r w:rsidR="00AE0102">
              <w:rPr>
                <w:rFonts w:ascii="Arial" w:hAnsi="Arial"/>
                <w:sz w:val="22"/>
                <w:szCs w:val="22"/>
              </w:rPr>
              <w:t xml:space="preserve">escriptions are </w:t>
            </w:r>
            <w:r>
              <w:rPr>
                <w:rFonts w:ascii="Arial" w:hAnsi="Arial"/>
                <w:sz w:val="22"/>
                <w:szCs w:val="22"/>
              </w:rPr>
              <w:t xml:space="preserve">worded in a way that they </w:t>
            </w:r>
            <w:r w:rsidR="00AE0102">
              <w:rPr>
                <w:rFonts w:ascii="Arial" w:hAnsi="Arial"/>
                <w:sz w:val="22"/>
                <w:szCs w:val="22"/>
              </w:rPr>
              <w:t>are covering the main        topi</w:t>
            </w:r>
            <w:r>
              <w:rPr>
                <w:rFonts w:ascii="Arial" w:hAnsi="Arial"/>
                <w:sz w:val="22"/>
                <w:szCs w:val="22"/>
              </w:rPr>
              <w:t>cs well for most course syllabi</w:t>
            </w:r>
          </w:p>
          <w:p w14:paraId="62CDB22C" w14:textId="77777777" w:rsidR="00AE0102" w:rsidRPr="00384412" w:rsidRDefault="00384412" w:rsidP="00384412">
            <w:pPr>
              <w:pStyle w:val="ColorfulList-Accent11"/>
              <w:numPr>
                <w:ilvl w:val="0"/>
                <w:numId w:val="5"/>
              </w:numPr>
              <w:ind w:left="160" w:hanging="160"/>
              <w:rPr>
                <w:rFonts w:ascii="Arial" w:hAnsi="Arial"/>
                <w:sz w:val="22"/>
                <w:szCs w:val="22"/>
              </w:rPr>
            </w:pPr>
            <w:r w:rsidRPr="00384412">
              <w:rPr>
                <w:rFonts w:ascii="Arial" w:hAnsi="Arial"/>
                <w:sz w:val="22"/>
                <w:szCs w:val="22"/>
              </w:rPr>
              <w:t>After a complete review of the descriptor, the FDRG does not propose any changes to the descriptor at this time.</w:t>
            </w:r>
          </w:p>
        </w:tc>
      </w:tr>
      <w:tr w:rsidR="002D7E01" w:rsidRPr="00C63995" w14:paraId="492A4404" w14:textId="77777777">
        <w:tc>
          <w:tcPr>
            <w:tcW w:w="2520" w:type="dxa"/>
          </w:tcPr>
          <w:p w14:paraId="171A63B5" w14:textId="77777777" w:rsidR="002D7E01" w:rsidRPr="00C63995" w:rsidRDefault="00742377" w:rsidP="002D7E01">
            <w:pPr>
              <w:pStyle w:val="ColorfulList-Accent11"/>
              <w:ind w:left="0"/>
              <w:rPr>
                <w:rFonts w:ascii="Arial" w:hAnsi="Arial"/>
                <w:b/>
                <w:sz w:val="22"/>
                <w:szCs w:val="22"/>
              </w:rPr>
            </w:pPr>
            <w:r w:rsidRPr="00C63995">
              <w:rPr>
                <w:rFonts w:ascii="Arial" w:hAnsi="Arial"/>
                <w:b/>
                <w:sz w:val="22"/>
                <w:szCs w:val="22"/>
              </w:rPr>
              <w:t>NU</w:t>
            </w:r>
            <w:r w:rsidR="00EF709B" w:rsidRPr="00C63995">
              <w:rPr>
                <w:rFonts w:ascii="Arial" w:hAnsi="Arial"/>
                <w:b/>
                <w:sz w:val="22"/>
                <w:szCs w:val="22"/>
              </w:rPr>
              <w:t>T</w:t>
            </w:r>
            <w:r w:rsidRPr="00C63995">
              <w:rPr>
                <w:rFonts w:ascii="Arial" w:hAnsi="Arial"/>
                <w:b/>
                <w:sz w:val="22"/>
                <w:szCs w:val="22"/>
              </w:rPr>
              <w:t xml:space="preserve">RI 120 </w:t>
            </w:r>
            <w:r w:rsidR="00EF709B" w:rsidRPr="00C63995">
              <w:rPr>
                <w:rFonts w:ascii="Arial" w:hAnsi="Arial"/>
                <w:b/>
                <w:sz w:val="22"/>
                <w:szCs w:val="22"/>
              </w:rPr>
              <w:t>Principles of Food with Lab</w:t>
            </w:r>
          </w:p>
        </w:tc>
        <w:tc>
          <w:tcPr>
            <w:tcW w:w="7380" w:type="dxa"/>
          </w:tcPr>
          <w:p w14:paraId="6A6FDC23" w14:textId="77777777" w:rsidR="002D7E01" w:rsidRDefault="0043741E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>85.19% of the respondents agreed that “the descriptor is appropriate the way it is”</w:t>
            </w:r>
          </w:p>
          <w:p w14:paraId="605D0C32" w14:textId="77777777" w:rsidR="00C948C9" w:rsidRPr="00C63995" w:rsidRDefault="00C948C9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</w:p>
          <w:p w14:paraId="6CA9C010" w14:textId="77777777" w:rsidR="0043741E" w:rsidRPr="00C63995" w:rsidRDefault="0043741E" w:rsidP="002D7E01">
            <w:pPr>
              <w:pStyle w:val="ColorfulList-Accent11"/>
              <w:ind w:left="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>Respondents comments:</w:t>
            </w:r>
          </w:p>
          <w:p w14:paraId="473A2737" w14:textId="77777777" w:rsidR="0043741E" w:rsidRPr="00C63995" w:rsidRDefault="002856D4" w:rsidP="0043741E">
            <w:pPr>
              <w:numPr>
                <w:ilvl w:val="0"/>
                <w:numId w:val="7"/>
              </w:numPr>
              <w:ind w:left="160" w:hanging="160"/>
              <w:rPr>
                <w:rFonts w:ascii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</w:rPr>
              <w:t>“</w:t>
            </w:r>
            <w:r w:rsidR="0043741E" w:rsidRPr="00C63995">
              <w:rPr>
                <w:rFonts w:ascii="Arial" w:hAnsi="Arial" w:cs="Arial"/>
                <w:color w:val="333333"/>
                <w:sz w:val="22"/>
                <w:szCs w:val="22"/>
              </w:rPr>
              <w:t>Would recommend to cross-check with articulated courses (e.g. include the word 'selection' and or 'meal management')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>”</w:t>
            </w:r>
          </w:p>
          <w:p w14:paraId="1CFF3722" w14:textId="77777777" w:rsidR="0043741E" w:rsidRPr="00C63995" w:rsidRDefault="002856D4" w:rsidP="0043741E">
            <w:pPr>
              <w:numPr>
                <w:ilvl w:val="0"/>
                <w:numId w:val="7"/>
              </w:numPr>
              <w:ind w:left="160" w:hanging="160"/>
              <w:rPr>
                <w:rFonts w:ascii="Arial" w:hAnsi="Arial" w:cs="Arial"/>
                <w:color w:val="333333"/>
                <w:sz w:val="22"/>
                <w:szCs w:val="22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</w:rPr>
              <w:t>“</w:t>
            </w:r>
            <w:r w:rsidR="0043741E" w:rsidRPr="00C63995">
              <w:rPr>
                <w:rFonts w:ascii="Arial" w:hAnsi="Arial" w:cs="Arial"/>
                <w:color w:val="333333"/>
                <w:sz w:val="22"/>
                <w:szCs w:val="22"/>
              </w:rPr>
              <w:t>Very good course.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>”</w:t>
            </w:r>
          </w:p>
          <w:p w14:paraId="05F2D824" w14:textId="77777777" w:rsidR="0043741E" w:rsidRPr="00C63995" w:rsidRDefault="0043741E" w:rsidP="0043741E">
            <w:pPr>
              <w:ind w:left="160"/>
              <w:rPr>
                <w:rFonts w:ascii="Arial" w:hAnsi="Arial" w:cs="Arial"/>
                <w:color w:val="333333"/>
                <w:sz w:val="22"/>
                <w:szCs w:val="22"/>
              </w:rPr>
            </w:pPr>
          </w:p>
          <w:p w14:paraId="505A86D0" w14:textId="77777777" w:rsidR="00AE0102" w:rsidRDefault="0043741E" w:rsidP="00384412">
            <w:pPr>
              <w:pStyle w:val="ColorfulList-Accent11"/>
              <w:ind w:left="160" w:hanging="160"/>
              <w:rPr>
                <w:rFonts w:ascii="Arial" w:hAnsi="Arial"/>
                <w:sz w:val="22"/>
                <w:szCs w:val="22"/>
              </w:rPr>
            </w:pPr>
            <w:r w:rsidRPr="00C63995">
              <w:rPr>
                <w:rFonts w:ascii="Arial" w:hAnsi="Arial"/>
                <w:sz w:val="22"/>
                <w:szCs w:val="22"/>
              </w:rPr>
              <w:t xml:space="preserve">FDRG’s </w:t>
            </w:r>
            <w:r w:rsidR="005C714F">
              <w:rPr>
                <w:rFonts w:ascii="Arial" w:hAnsi="Arial"/>
                <w:sz w:val="22"/>
                <w:szCs w:val="22"/>
              </w:rPr>
              <w:t>comments/recommendation</w:t>
            </w:r>
            <w:r w:rsidRPr="00C63995">
              <w:rPr>
                <w:rFonts w:ascii="Arial" w:hAnsi="Arial"/>
                <w:sz w:val="22"/>
                <w:szCs w:val="22"/>
              </w:rPr>
              <w:t xml:space="preserve">: </w:t>
            </w:r>
          </w:p>
          <w:p w14:paraId="3BF2BA12" w14:textId="77777777" w:rsidR="00384412" w:rsidRPr="00384412" w:rsidRDefault="00AE0102" w:rsidP="00384412">
            <w:pPr>
              <w:pStyle w:val="ColorfulList-Accent11"/>
              <w:numPr>
                <w:ilvl w:val="0"/>
                <w:numId w:val="7"/>
              </w:numPr>
              <w:ind w:left="250" w:hanging="25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Most of the descriptors to the articulation agreement are acceptable; </w:t>
            </w:r>
            <w:r w:rsidR="00384412">
              <w:rPr>
                <w:rFonts w:ascii="Arial" w:hAnsi="Arial"/>
                <w:sz w:val="22"/>
                <w:szCs w:val="22"/>
              </w:rPr>
              <w:t>“</w:t>
            </w:r>
            <w:r w:rsidR="00AD22D6">
              <w:rPr>
                <w:rFonts w:ascii="Arial" w:hAnsi="Arial"/>
                <w:sz w:val="22"/>
                <w:szCs w:val="22"/>
              </w:rPr>
              <w:t>…</w:t>
            </w:r>
            <w:r w:rsidRPr="00384412">
              <w:rPr>
                <w:rFonts w:ascii="Arial" w:hAnsi="Arial"/>
                <w:i/>
                <w:sz w:val="22"/>
                <w:szCs w:val="22"/>
              </w:rPr>
              <w:t>will the student be able to finish in 2-years</w:t>
            </w:r>
            <w:r w:rsidR="00384412" w:rsidRPr="00384412">
              <w:rPr>
                <w:rFonts w:ascii="Arial" w:hAnsi="Arial"/>
                <w:i/>
                <w:sz w:val="22"/>
                <w:szCs w:val="22"/>
              </w:rPr>
              <w:t>? …</w:t>
            </w:r>
            <w:proofErr w:type="gramStart"/>
            <w:r w:rsidR="00384412" w:rsidRPr="00384412">
              <w:rPr>
                <w:rFonts w:ascii="Arial" w:hAnsi="Arial"/>
                <w:i/>
                <w:sz w:val="22"/>
                <w:szCs w:val="22"/>
              </w:rPr>
              <w:t>y</w:t>
            </w:r>
            <w:r w:rsidRPr="00384412">
              <w:rPr>
                <w:rFonts w:ascii="Arial" w:hAnsi="Arial"/>
                <w:i/>
                <w:sz w:val="22"/>
                <w:szCs w:val="22"/>
              </w:rPr>
              <w:t>es it is</w:t>
            </w:r>
            <w:proofErr w:type="gramEnd"/>
            <w:r w:rsidRPr="00384412">
              <w:rPr>
                <w:rFonts w:ascii="Arial" w:hAnsi="Arial"/>
                <w:i/>
                <w:sz w:val="22"/>
                <w:szCs w:val="22"/>
              </w:rPr>
              <w:t xml:space="preserve"> possible as long as they get the science courses completed</w:t>
            </w:r>
            <w:r w:rsidR="00384412">
              <w:rPr>
                <w:rFonts w:ascii="Arial" w:hAnsi="Arial"/>
                <w:sz w:val="22"/>
                <w:szCs w:val="22"/>
              </w:rPr>
              <w:t>”</w:t>
            </w:r>
          </w:p>
          <w:p w14:paraId="69D91C94" w14:textId="77777777" w:rsidR="0043741E" w:rsidRPr="00780CD9" w:rsidRDefault="00384412" w:rsidP="00780CD9">
            <w:pPr>
              <w:pStyle w:val="ColorfulList-Accent11"/>
              <w:numPr>
                <w:ilvl w:val="0"/>
                <w:numId w:val="7"/>
              </w:numPr>
              <w:ind w:left="250" w:hanging="250"/>
              <w:rPr>
                <w:rFonts w:ascii="Arial" w:hAnsi="Arial"/>
                <w:sz w:val="22"/>
                <w:szCs w:val="22"/>
              </w:rPr>
            </w:pPr>
            <w:r w:rsidRPr="00384412">
              <w:rPr>
                <w:rFonts w:ascii="Arial" w:hAnsi="Arial"/>
                <w:sz w:val="22"/>
                <w:szCs w:val="22"/>
              </w:rPr>
              <w:t>After a complete review of the descriptor, the FDRG does not propose any changes to the descriptor at this time.</w:t>
            </w:r>
          </w:p>
        </w:tc>
      </w:tr>
    </w:tbl>
    <w:p w14:paraId="758016A8" w14:textId="77777777" w:rsidR="002D7E01" w:rsidRDefault="002D7E01" w:rsidP="002D7E01">
      <w:pPr>
        <w:rPr>
          <w:rFonts w:ascii="Arial" w:hAnsi="Arial"/>
          <w:sz w:val="22"/>
        </w:rPr>
      </w:pPr>
    </w:p>
    <w:p w14:paraId="4DF216A1" w14:textId="77777777" w:rsidR="00C948C9" w:rsidRDefault="00C948C9" w:rsidP="002D7E01">
      <w:pPr>
        <w:rPr>
          <w:rFonts w:ascii="Arial" w:hAnsi="Arial"/>
          <w:sz w:val="22"/>
        </w:rPr>
      </w:pPr>
    </w:p>
    <w:p w14:paraId="5B5AF208" w14:textId="77777777" w:rsidR="00C948C9" w:rsidRDefault="00C948C9" w:rsidP="002D7E01">
      <w:pPr>
        <w:rPr>
          <w:rFonts w:ascii="Arial" w:hAnsi="Arial"/>
          <w:sz w:val="22"/>
        </w:rPr>
      </w:pPr>
    </w:p>
    <w:p w14:paraId="4B040B0D" w14:textId="77777777" w:rsidR="00C948C9" w:rsidRDefault="00C948C9" w:rsidP="002D7E01">
      <w:pPr>
        <w:rPr>
          <w:rFonts w:ascii="Arial" w:hAnsi="Arial"/>
          <w:sz w:val="22"/>
        </w:rPr>
      </w:pPr>
    </w:p>
    <w:p w14:paraId="7528CC02" w14:textId="77777777" w:rsidR="00C948C9" w:rsidRPr="001D4C91" w:rsidRDefault="00C948C9" w:rsidP="002D7E01">
      <w:pPr>
        <w:rPr>
          <w:rFonts w:ascii="Arial" w:hAnsi="Arial"/>
          <w:sz w:val="22"/>
        </w:rPr>
      </w:pPr>
    </w:p>
    <w:sectPr w:rsidR="00C948C9" w:rsidRPr="001D4C91" w:rsidSect="00780CD9">
      <w:headerReference w:type="default" r:id="rId7"/>
      <w:footerReference w:type="even" r:id="rId8"/>
      <w:footerReference w:type="default" r:id="rId9"/>
      <w:pgSz w:w="12240" w:h="15840"/>
      <w:pgMar w:top="1800" w:right="1800" w:bottom="774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3BAC1" w14:textId="77777777" w:rsidR="00886166" w:rsidRDefault="00886166">
      <w:r>
        <w:separator/>
      </w:r>
    </w:p>
  </w:endnote>
  <w:endnote w:type="continuationSeparator" w:id="0">
    <w:p w14:paraId="27785DC2" w14:textId="77777777" w:rsidR="00886166" w:rsidRDefault="00886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45725" w14:textId="77777777" w:rsidR="002D7E01" w:rsidRDefault="002D7E01" w:rsidP="002D7E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5FE4A2" w14:textId="77777777" w:rsidR="002D7E01" w:rsidRDefault="002D7E01" w:rsidP="002D7E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35963" w14:textId="77777777" w:rsidR="002D7E01" w:rsidRPr="00D90972" w:rsidRDefault="002D7E01" w:rsidP="002D7E01">
    <w:pPr>
      <w:pStyle w:val="Footer"/>
      <w:framePr w:wrap="around" w:vAnchor="text" w:hAnchor="margin" w:xAlign="right" w:y="1"/>
      <w:rPr>
        <w:rStyle w:val="PageNumber"/>
        <w:rFonts w:ascii="Arial" w:hAnsi="Arial"/>
        <w:sz w:val="22"/>
      </w:rPr>
    </w:pPr>
    <w:r w:rsidRPr="00D90972">
      <w:rPr>
        <w:rStyle w:val="PageNumber"/>
        <w:rFonts w:ascii="Arial" w:hAnsi="Arial"/>
        <w:sz w:val="22"/>
      </w:rPr>
      <w:fldChar w:fldCharType="begin"/>
    </w:r>
    <w:r w:rsidRPr="00D90972">
      <w:rPr>
        <w:rStyle w:val="PageNumber"/>
        <w:rFonts w:ascii="Arial" w:hAnsi="Arial"/>
        <w:sz w:val="22"/>
      </w:rPr>
      <w:instrText xml:space="preserve">PAGE  </w:instrText>
    </w:r>
    <w:r w:rsidRPr="00D90972">
      <w:rPr>
        <w:rStyle w:val="PageNumber"/>
        <w:rFonts w:ascii="Arial" w:hAnsi="Arial"/>
        <w:sz w:val="22"/>
      </w:rPr>
      <w:fldChar w:fldCharType="separate"/>
    </w:r>
    <w:r w:rsidR="00742422">
      <w:rPr>
        <w:rStyle w:val="PageNumber"/>
        <w:rFonts w:ascii="Arial" w:hAnsi="Arial"/>
        <w:noProof/>
        <w:sz w:val="22"/>
      </w:rPr>
      <w:t>2</w:t>
    </w:r>
    <w:r w:rsidRPr="00D90972">
      <w:rPr>
        <w:rStyle w:val="PageNumber"/>
        <w:rFonts w:ascii="Arial" w:hAnsi="Arial"/>
        <w:sz w:val="22"/>
      </w:rPr>
      <w:fldChar w:fldCharType="end"/>
    </w:r>
  </w:p>
  <w:p w14:paraId="77A90AA5" w14:textId="77777777" w:rsidR="002D7E01" w:rsidRDefault="002D7E01" w:rsidP="002D7E0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76436" w14:textId="77777777" w:rsidR="00886166" w:rsidRDefault="00886166">
      <w:r>
        <w:separator/>
      </w:r>
    </w:p>
  </w:footnote>
  <w:footnote w:type="continuationSeparator" w:id="0">
    <w:p w14:paraId="1A7B96A2" w14:textId="77777777" w:rsidR="00886166" w:rsidRDefault="008861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E04D7" w14:textId="77777777" w:rsidR="002D7E01" w:rsidRDefault="00167217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745B370" wp14:editId="2801BBA9">
          <wp:simplePos x="0" y="0"/>
          <wp:positionH relativeFrom="column">
            <wp:posOffset>-862965</wp:posOffset>
          </wp:positionH>
          <wp:positionV relativeFrom="paragraph">
            <wp:posOffset>-226060</wp:posOffset>
          </wp:positionV>
          <wp:extent cx="1828800" cy="816610"/>
          <wp:effectExtent l="0" t="0" r="0" b="2540"/>
          <wp:wrapTight wrapText="bothSides">
            <wp:wrapPolygon edited="0">
              <wp:start x="0" y="0"/>
              <wp:lineTo x="0" y="21163"/>
              <wp:lineTo x="21375" y="21163"/>
              <wp:lineTo x="21375" y="0"/>
              <wp:lineTo x="0" y="0"/>
            </wp:wrapPolygon>
          </wp:wrapTight>
          <wp:docPr id="1" name="Picture 1" descr="New C-ID Logo - De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C-ID Logo - De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90119"/>
    <w:multiLevelType w:val="hybridMultilevel"/>
    <w:tmpl w:val="980C9860"/>
    <w:lvl w:ilvl="0" w:tplc="0D76B89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16D55"/>
    <w:multiLevelType w:val="hybridMultilevel"/>
    <w:tmpl w:val="A77600F2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" w15:restartNumberingAfterBreak="0">
    <w:nsid w:val="2DF143E2"/>
    <w:multiLevelType w:val="hybridMultilevel"/>
    <w:tmpl w:val="EE4A1720"/>
    <w:lvl w:ilvl="0" w:tplc="61603008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362F561B"/>
    <w:multiLevelType w:val="hybridMultilevel"/>
    <w:tmpl w:val="3730742E"/>
    <w:lvl w:ilvl="0" w:tplc="0409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3B8A696C"/>
    <w:multiLevelType w:val="hybridMultilevel"/>
    <w:tmpl w:val="7D8E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76E97"/>
    <w:multiLevelType w:val="hybridMultilevel"/>
    <w:tmpl w:val="B6660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44D6A"/>
    <w:multiLevelType w:val="hybridMultilevel"/>
    <w:tmpl w:val="35426B72"/>
    <w:lvl w:ilvl="0" w:tplc="61603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738AF"/>
    <w:multiLevelType w:val="multilevel"/>
    <w:tmpl w:val="980C9860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NLcwsgRCIwMDMyUdpeDU4uLM/DyQAsNaAMB1v7EsAAAA"/>
  </w:docVars>
  <w:rsids>
    <w:rsidRoot w:val="00A41F65"/>
    <w:rsid w:val="00047A3B"/>
    <w:rsid w:val="00167217"/>
    <w:rsid w:val="0022344A"/>
    <w:rsid w:val="002856D4"/>
    <w:rsid w:val="002D7E01"/>
    <w:rsid w:val="00384412"/>
    <w:rsid w:val="0043741E"/>
    <w:rsid w:val="005C714F"/>
    <w:rsid w:val="006E6333"/>
    <w:rsid w:val="00742377"/>
    <w:rsid w:val="00742422"/>
    <w:rsid w:val="00780CD9"/>
    <w:rsid w:val="00886166"/>
    <w:rsid w:val="008B633C"/>
    <w:rsid w:val="00A13359"/>
    <w:rsid w:val="00A41F65"/>
    <w:rsid w:val="00A7325B"/>
    <w:rsid w:val="00AD22D6"/>
    <w:rsid w:val="00AD3D4B"/>
    <w:rsid w:val="00AE0102"/>
    <w:rsid w:val="00C63995"/>
    <w:rsid w:val="00C948C9"/>
    <w:rsid w:val="00E93806"/>
    <w:rsid w:val="00EF70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7"/>
    <o:shapelayout v:ext="edit">
      <o:idmap v:ext="edit" data="1"/>
    </o:shapelayout>
  </w:shapeDefaults>
  <w:doNotEmbedSmartTags/>
  <w:decimalSymbol w:val="."/>
  <w:listSeparator w:val=","/>
  <w14:docId w14:val="56946C69"/>
  <w15:chartTrackingRefBased/>
  <w15:docId w15:val="{77607D32-9360-4BC9-BAF8-5E1A1D46F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6D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A41F65"/>
    <w:pPr>
      <w:ind w:left="720"/>
      <w:contextualSpacing/>
    </w:pPr>
  </w:style>
  <w:style w:type="table" w:styleId="TableGrid">
    <w:name w:val="Table Grid"/>
    <w:basedOn w:val="TableNormal"/>
    <w:rsid w:val="00D9097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D909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90972"/>
    <w:rPr>
      <w:sz w:val="24"/>
      <w:szCs w:val="24"/>
    </w:rPr>
  </w:style>
  <w:style w:type="paragraph" w:styleId="Footer">
    <w:name w:val="footer"/>
    <w:basedOn w:val="Normal"/>
    <w:link w:val="FooterChar"/>
    <w:rsid w:val="00D909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D90972"/>
    <w:rPr>
      <w:sz w:val="24"/>
      <w:szCs w:val="24"/>
    </w:rPr>
  </w:style>
  <w:style w:type="character" w:styleId="PageNumber">
    <w:name w:val="page number"/>
    <w:basedOn w:val="DefaultParagraphFont"/>
    <w:rsid w:val="00D90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8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Senate for California Community Colleges</Company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cp:lastModifiedBy>Miguel Rother</cp:lastModifiedBy>
  <cp:revision>3</cp:revision>
  <dcterms:created xsi:type="dcterms:W3CDTF">2019-08-02T14:51:00Z</dcterms:created>
  <dcterms:modified xsi:type="dcterms:W3CDTF">2019-12-02T22:04:00Z</dcterms:modified>
</cp:coreProperties>
</file>